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DFFC7" w14:textId="54C5E0E6" w:rsidR="000C4AFF" w:rsidRPr="00D33084" w:rsidRDefault="00D33084" w:rsidP="000C4AFF">
      <w:pPr>
        <w:jc w:val="center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 xml:space="preserve">CIVIL-309 group project - </w:t>
      </w:r>
      <w:r w:rsidR="000C4AFF" w:rsidRPr="00D33084">
        <w:rPr>
          <w:b/>
          <w:bCs/>
          <w:color w:val="FF0000"/>
          <w:sz w:val="32"/>
          <w:szCs w:val="32"/>
        </w:rPr>
        <w:t>report template</w:t>
      </w:r>
    </w:p>
    <w:p w14:paraId="319A404C" w14:textId="77777777" w:rsidR="000C4AFF" w:rsidRPr="00D33084" w:rsidRDefault="000C4AFF" w:rsidP="000C4AFF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D33084">
        <w:rPr>
          <w:b/>
          <w:bCs/>
          <w:highlight w:val="yellow"/>
        </w:rPr>
        <w:t xml:space="preserve">Introduction: </w:t>
      </w:r>
    </w:p>
    <w:p w14:paraId="1E50E238" w14:textId="6B90860C" w:rsidR="000C4AFF" w:rsidRDefault="000C4AFF" w:rsidP="000C4AFF">
      <w:r>
        <w:t>Background of the project, the importance of urban microclimate, cause of urban heat island</w:t>
      </w:r>
      <w:r w:rsidR="00F16DE5">
        <w:t xml:space="preserve">. </w:t>
      </w:r>
      <w:r>
        <w:t>Introducing the aim of the project and structure of the report.</w:t>
      </w:r>
    </w:p>
    <w:p w14:paraId="20034F1E" w14:textId="6396B6B1" w:rsidR="000C4AFF" w:rsidRPr="00D33084" w:rsidRDefault="000C4AFF" w:rsidP="000C4AFF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D33084">
        <w:rPr>
          <w:b/>
          <w:bCs/>
          <w:highlight w:val="yellow"/>
        </w:rPr>
        <w:t>Site analysis</w:t>
      </w:r>
      <w:r w:rsidR="005317AF" w:rsidRPr="00D33084">
        <w:rPr>
          <w:b/>
          <w:bCs/>
          <w:highlight w:val="yellow"/>
        </w:rPr>
        <w:t xml:space="preserve"> (week</w:t>
      </w:r>
      <w:r w:rsidR="00D33084" w:rsidRPr="00D33084">
        <w:rPr>
          <w:b/>
          <w:bCs/>
          <w:highlight w:val="yellow"/>
        </w:rPr>
        <w:t>s</w:t>
      </w:r>
      <w:r w:rsidR="005317AF" w:rsidRPr="00D33084">
        <w:rPr>
          <w:b/>
          <w:bCs/>
          <w:highlight w:val="yellow"/>
        </w:rPr>
        <w:t xml:space="preserve"> </w:t>
      </w:r>
      <w:r w:rsidR="00D33084" w:rsidRPr="00D33084">
        <w:rPr>
          <w:b/>
          <w:bCs/>
          <w:highlight w:val="yellow"/>
        </w:rPr>
        <w:t xml:space="preserve">3 &amp; </w:t>
      </w:r>
      <w:r w:rsidR="005317AF" w:rsidRPr="00D33084">
        <w:rPr>
          <w:b/>
          <w:bCs/>
          <w:highlight w:val="yellow"/>
        </w:rPr>
        <w:t>6)</w:t>
      </w:r>
      <w:r w:rsidRPr="00D33084">
        <w:rPr>
          <w:b/>
          <w:bCs/>
          <w:highlight w:val="yellow"/>
        </w:rPr>
        <w:t>:</w:t>
      </w:r>
    </w:p>
    <w:p w14:paraId="39FF0465" w14:textId="2855DFA6" w:rsidR="000C4AFF" w:rsidRDefault="000C4AFF" w:rsidP="000C4AFF">
      <w:pPr>
        <w:pStyle w:val="ListParagraph"/>
        <w:numPr>
          <w:ilvl w:val="0"/>
          <w:numId w:val="2"/>
        </w:numPr>
      </w:pPr>
      <w:r>
        <w:t xml:space="preserve">General introduction of </w:t>
      </w:r>
      <w:r w:rsidR="00C254A5">
        <w:t xml:space="preserve">the </w:t>
      </w:r>
      <w:r w:rsidR="00D33084">
        <w:t>site</w:t>
      </w:r>
      <w:r>
        <w:t>, its main functions</w:t>
      </w:r>
      <w:r w:rsidR="00D33084">
        <w:t xml:space="preserve"> and </w:t>
      </w:r>
      <w:r>
        <w:t>activities, road network</w:t>
      </w:r>
      <w:r w:rsidR="00D33084">
        <w:t xml:space="preserve">, </w:t>
      </w:r>
      <w:r>
        <w:t>etc.</w:t>
      </w:r>
    </w:p>
    <w:p w14:paraId="07587002" w14:textId="20CB56B1" w:rsidR="000C4AFF" w:rsidRDefault="000C4AFF" w:rsidP="000C4AFF">
      <w:pPr>
        <w:pStyle w:val="ListParagraph"/>
        <w:numPr>
          <w:ilvl w:val="0"/>
          <w:numId w:val="2"/>
        </w:numPr>
      </w:pPr>
      <w:r>
        <w:t xml:space="preserve">Climate analysis (from </w:t>
      </w:r>
      <w:r w:rsidR="00C254A5">
        <w:rPr>
          <w:i/>
          <w:iCs/>
        </w:rPr>
        <w:t>weather file): air temperature,</w:t>
      </w:r>
      <w:r w:rsidR="00910FFE">
        <w:rPr>
          <w:i/>
          <w:iCs/>
        </w:rPr>
        <w:t xml:space="preserve"> relative humidity,</w:t>
      </w:r>
      <w:r w:rsidR="00C254A5">
        <w:rPr>
          <w:i/>
          <w:iCs/>
        </w:rPr>
        <w:t xml:space="preserve"> global radiation, wind speed, and thermal indices</w:t>
      </w:r>
      <w:r>
        <w:t xml:space="preserve"> </w:t>
      </w:r>
      <w:r w:rsidR="00D33084">
        <w:t xml:space="preserve">to </w:t>
      </w:r>
      <w:r>
        <w:t>determine hottest days for simulation</w:t>
      </w:r>
      <w:r w:rsidR="00D33084">
        <w:t>s</w:t>
      </w:r>
      <w:r>
        <w:t>.</w:t>
      </w:r>
    </w:p>
    <w:p w14:paraId="66CDC3FB" w14:textId="10299CFD" w:rsidR="000C4AFF" w:rsidRDefault="000C4AFF" w:rsidP="000C4AFF">
      <w:pPr>
        <w:pStyle w:val="ListParagraph"/>
        <w:numPr>
          <w:ilvl w:val="0"/>
          <w:numId w:val="2"/>
        </w:numPr>
      </w:pPr>
      <w:r>
        <w:t xml:space="preserve">Neighbourhood characteristics: sky view factor, materials, ground cover, </w:t>
      </w:r>
      <w:r w:rsidR="00D33084">
        <w:t xml:space="preserve">layout of buildings, </w:t>
      </w:r>
      <w:r>
        <w:t>building height, aspect ratio, vegetation.</w:t>
      </w:r>
    </w:p>
    <w:p w14:paraId="4101EDB3" w14:textId="6BEE533F" w:rsidR="00D33084" w:rsidRDefault="000C4AFF" w:rsidP="00D33084">
      <w:pPr>
        <w:pStyle w:val="ListParagraph"/>
        <w:numPr>
          <w:ilvl w:val="0"/>
          <w:numId w:val="2"/>
        </w:numPr>
      </w:pPr>
      <w:r>
        <w:t>Simulation of current site</w:t>
      </w:r>
      <w:r w:rsidR="00DE4AB1">
        <w:t xml:space="preserve"> microclimate condition</w:t>
      </w:r>
      <w:r w:rsidR="00D33084">
        <w:t xml:space="preserve"> (</w:t>
      </w:r>
      <w:r>
        <w:t>air temperature,</w:t>
      </w:r>
      <w:r w:rsidR="00DE4AB1">
        <w:t xml:space="preserve"> relative humidity,</w:t>
      </w:r>
      <w:r>
        <w:t xml:space="preserve"> surface temperature</w:t>
      </w:r>
      <w:r w:rsidR="00DE4AB1">
        <w:t>, wind, and radiation</w:t>
      </w:r>
      <w:r w:rsidR="00D33084">
        <w:t>)</w:t>
      </w:r>
      <w:r>
        <w:t>.</w:t>
      </w:r>
    </w:p>
    <w:p w14:paraId="30FC8941" w14:textId="77777777" w:rsidR="00D33084" w:rsidRDefault="00D33084" w:rsidP="00D33084">
      <w:pPr>
        <w:pStyle w:val="ListParagraph"/>
      </w:pPr>
    </w:p>
    <w:p w14:paraId="1BD37CD7" w14:textId="72238DCA" w:rsidR="000C4AFF" w:rsidRPr="00D33084" w:rsidRDefault="000C4AFF" w:rsidP="000C4AFF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D33084">
        <w:rPr>
          <w:b/>
          <w:bCs/>
          <w:highlight w:val="yellow"/>
        </w:rPr>
        <w:t>Urban microclimate exploration</w:t>
      </w:r>
      <w:r w:rsidR="005317AF" w:rsidRPr="00D33084">
        <w:rPr>
          <w:b/>
          <w:bCs/>
          <w:highlight w:val="yellow"/>
        </w:rPr>
        <w:t xml:space="preserve"> (week</w:t>
      </w:r>
      <w:r w:rsidR="00D33084">
        <w:rPr>
          <w:b/>
          <w:bCs/>
          <w:highlight w:val="yellow"/>
        </w:rPr>
        <w:t>s</w:t>
      </w:r>
      <w:r w:rsidR="005317AF" w:rsidRPr="00D33084">
        <w:rPr>
          <w:b/>
          <w:bCs/>
          <w:highlight w:val="yellow"/>
        </w:rPr>
        <w:t xml:space="preserve"> </w:t>
      </w:r>
      <w:r w:rsidR="00D33084">
        <w:rPr>
          <w:b/>
          <w:bCs/>
          <w:highlight w:val="yellow"/>
        </w:rPr>
        <w:t>8</w:t>
      </w:r>
      <w:r w:rsidR="005317AF" w:rsidRPr="00D33084">
        <w:rPr>
          <w:b/>
          <w:bCs/>
          <w:highlight w:val="yellow"/>
        </w:rPr>
        <w:t>-11)</w:t>
      </w:r>
      <w:r w:rsidRPr="00D33084">
        <w:rPr>
          <w:b/>
          <w:bCs/>
          <w:highlight w:val="yellow"/>
        </w:rPr>
        <w:t>:</w:t>
      </w:r>
    </w:p>
    <w:p w14:paraId="6D729D79" w14:textId="77777777" w:rsidR="00D33084" w:rsidRPr="00D33084" w:rsidRDefault="00D33084" w:rsidP="00D33084">
      <w:pPr>
        <w:rPr>
          <w:b/>
          <w:bCs/>
        </w:rPr>
      </w:pPr>
      <w:r w:rsidRPr="00D33084">
        <w:rPr>
          <w:b/>
          <w:bCs/>
          <w:i/>
          <w:iCs/>
        </w:rPr>
        <w:t>Building environment interactions:</w:t>
      </w:r>
    </w:p>
    <w:p w14:paraId="61102AC8" w14:textId="77777777" w:rsidR="00D33084" w:rsidRDefault="00D33084" w:rsidP="00D33084">
      <w:r>
        <w:t xml:space="preserve">Compare two scenarios with different ground cover (permeable pavement, reflective material, asphalt, grassland, etc): </w:t>
      </w:r>
    </w:p>
    <w:p w14:paraId="4446365D" w14:textId="1F613A6D" w:rsidR="00D33084" w:rsidRDefault="00D33084" w:rsidP="00D33084">
      <w:pPr>
        <w:pStyle w:val="ListParagraph"/>
        <w:numPr>
          <w:ilvl w:val="0"/>
          <w:numId w:val="3"/>
        </w:numPr>
      </w:pPr>
      <w:r>
        <w:t xml:space="preserve">Description of the selected mitigation strategy and review of its mechanism. Outline your hypothesis. </w:t>
      </w:r>
    </w:p>
    <w:p w14:paraId="54A0635A" w14:textId="77777777" w:rsidR="00D33084" w:rsidRDefault="00D33084" w:rsidP="00D33084">
      <w:pPr>
        <w:pStyle w:val="ListParagraph"/>
        <w:numPr>
          <w:ilvl w:val="0"/>
          <w:numId w:val="3"/>
        </w:numPr>
      </w:pPr>
      <w:r>
        <w:t>Simulation results (comparisons between two scenarios on key microclimatic parameters,</w:t>
      </w:r>
      <w:r w:rsidRPr="00DE4AB1">
        <w:t xml:space="preserve"> </w:t>
      </w:r>
      <w:r>
        <w:t>exploration of the causes behind the differences by the analysis of specific thermodynamic parameters related to this interaction).</w:t>
      </w:r>
    </w:p>
    <w:p w14:paraId="28105E2C" w14:textId="77777777" w:rsidR="00D33084" w:rsidRDefault="00D33084" w:rsidP="00D33084">
      <w:pPr>
        <w:pStyle w:val="ListParagraph"/>
        <w:numPr>
          <w:ilvl w:val="0"/>
          <w:numId w:val="3"/>
        </w:numPr>
      </w:pPr>
      <w:r>
        <w:t>Discussion (explanation the results).</w:t>
      </w:r>
    </w:p>
    <w:p w14:paraId="1B690239" w14:textId="10FCB412" w:rsidR="000C4AFF" w:rsidRPr="00D33084" w:rsidRDefault="000C4AFF" w:rsidP="000C4AFF">
      <w:pPr>
        <w:rPr>
          <w:b/>
          <w:bCs/>
          <w:i/>
          <w:iCs/>
        </w:rPr>
      </w:pPr>
      <w:r w:rsidRPr="00D33084">
        <w:rPr>
          <w:b/>
          <w:bCs/>
          <w:i/>
          <w:iCs/>
        </w:rPr>
        <w:t>Ground-environment interactions</w:t>
      </w:r>
      <w:r w:rsidR="00D33084" w:rsidRPr="00D33084">
        <w:rPr>
          <w:b/>
          <w:bCs/>
          <w:i/>
          <w:iCs/>
        </w:rPr>
        <w:t>:</w:t>
      </w:r>
    </w:p>
    <w:p w14:paraId="26870E70" w14:textId="77777777" w:rsidR="000C4AFF" w:rsidRDefault="000C4AFF" w:rsidP="000C4AFF">
      <w:r>
        <w:t xml:space="preserve">Compare two scenarios with different urban morphology (layout, building height, building footprint, etc.): </w:t>
      </w:r>
    </w:p>
    <w:p w14:paraId="459B9F72" w14:textId="5614B776" w:rsidR="00DE4AB1" w:rsidRDefault="00DE4AB1" w:rsidP="00DE4AB1">
      <w:pPr>
        <w:pStyle w:val="ListParagraph"/>
        <w:numPr>
          <w:ilvl w:val="0"/>
          <w:numId w:val="3"/>
        </w:numPr>
      </w:pPr>
      <w:r>
        <w:t xml:space="preserve">Description of the selected mitigation strategy and review </w:t>
      </w:r>
      <w:r w:rsidR="00D33084">
        <w:t>of</w:t>
      </w:r>
      <w:r>
        <w:t xml:space="preserve"> its mechanism. Outline your hypothesis. </w:t>
      </w:r>
    </w:p>
    <w:p w14:paraId="7E40BEEA" w14:textId="77777777" w:rsidR="00DE4AB1" w:rsidRDefault="00DE4AB1" w:rsidP="00DE4AB1">
      <w:pPr>
        <w:pStyle w:val="ListParagraph"/>
        <w:numPr>
          <w:ilvl w:val="0"/>
          <w:numId w:val="3"/>
        </w:numPr>
      </w:pPr>
      <w:r>
        <w:t>Simulation results (comparisons between two scenarios on key microclimatic parameters,</w:t>
      </w:r>
      <w:r w:rsidRPr="00DE4AB1">
        <w:t xml:space="preserve"> </w:t>
      </w:r>
      <w:r>
        <w:t>exploration of the causes behind the differences by the analysis of specific thermodynamic parameters related to this interaction).</w:t>
      </w:r>
    </w:p>
    <w:p w14:paraId="14E9036F" w14:textId="73CEFAB6" w:rsidR="00DE4AB1" w:rsidRDefault="00DE4AB1" w:rsidP="00DE4AB1">
      <w:pPr>
        <w:pStyle w:val="ListParagraph"/>
        <w:numPr>
          <w:ilvl w:val="0"/>
          <w:numId w:val="3"/>
        </w:numPr>
      </w:pPr>
      <w:r>
        <w:t>Discussion (explanation the results).</w:t>
      </w:r>
    </w:p>
    <w:p w14:paraId="667517F1" w14:textId="7503D8CB" w:rsidR="00D33084" w:rsidRDefault="00D33084" w:rsidP="00D33084"/>
    <w:p w14:paraId="2FA0D5FA" w14:textId="77777777" w:rsidR="00D33084" w:rsidRDefault="00D33084" w:rsidP="00D33084"/>
    <w:p w14:paraId="7FA6A4D2" w14:textId="62B6630A" w:rsidR="000C4AFF" w:rsidRPr="00D33084" w:rsidRDefault="000C4AFF" w:rsidP="000C4AFF">
      <w:pPr>
        <w:rPr>
          <w:b/>
          <w:bCs/>
        </w:rPr>
      </w:pPr>
      <w:r w:rsidRPr="00D33084">
        <w:rPr>
          <w:b/>
          <w:bCs/>
          <w:i/>
          <w:iCs/>
        </w:rPr>
        <w:lastRenderedPageBreak/>
        <w:t>Water body - environment interactions</w:t>
      </w:r>
      <w:r w:rsidR="00D33084">
        <w:rPr>
          <w:b/>
          <w:bCs/>
          <w:i/>
          <w:iCs/>
        </w:rPr>
        <w:t>:</w:t>
      </w:r>
    </w:p>
    <w:p w14:paraId="370DF5F0" w14:textId="77777777" w:rsidR="000C4AFF" w:rsidRDefault="000C4AFF" w:rsidP="000C4AFF">
      <w:r>
        <w:t xml:space="preserve">Compare two scenarios with and without water body (you may also consider the size and shape of water body): </w:t>
      </w:r>
    </w:p>
    <w:p w14:paraId="21733CDF" w14:textId="4005BA93" w:rsidR="00DE4AB1" w:rsidRDefault="00DE4AB1" w:rsidP="00DE4AB1">
      <w:pPr>
        <w:pStyle w:val="ListParagraph"/>
        <w:numPr>
          <w:ilvl w:val="0"/>
          <w:numId w:val="3"/>
        </w:numPr>
      </w:pPr>
      <w:r>
        <w:t xml:space="preserve">Description of the selected mitigation strategy and review </w:t>
      </w:r>
      <w:r w:rsidR="00D33084">
        <w:t>of</w:t>
      </w:r>
      <w:r>
        <w:t xml:space="preserve"> its mechanism. Outline your hypothesis. </w:t>
      </w:r>
    </w:p>
    <w:p w14:paraId="5CF2EAB6" w14:textId="77777777" w:rsidR="00DE4AB1" w:rsidRDefault="00DE4AB1" w:rsidP="00DE4AB1">
      <w:pPr>
        <w:pStyle w:val="ListParagraph"/>
        <w:numPr>
          <w:ilvl w:val="0"/>
          <w:numId w:val="3"/>
        </w:numPr>
      </w:pPr>
      <w:r>
        <w:t>Simulation results (comparisons between two scenarios on key microclimatic parameters,</w:t>
      </w:r>
      <w:r w:rsidRPr="00DE4AB1">
        <w:t xml:space="preserve"> </w:t>
      </w:r>
      <w:r>
        <w:t>exploration of the causes behind the differences by the analysis of specific thermodynamic parameters related to this interaction).</w:t>
      </w:r>
    </w:p>
    <w:p w14:paraId="6E232EB1" w14:textId="77777777" w:rsidR="00DE4AB1" w:rsidRDefault="00DE4AB1" w:rsidP="00DE4AB1">
      <w:pPr>
        <w:pStyle w:val="ListParagraph"/>
        <w:numPr>
          <w:ilvl w:val="0"/>
          <w:numId w:val="3"/>
        </w:numPr>
      </w:pPr>
      <w:r>
        <w:t>Discussion (explanation the results).</w:t>
      </w:r>
    </w:p>
    <w:p w14:paraId="140E99E8" w14:textId="161540C9" w:rsidR="000C4AFF" w:rsidRPr="00D33084" w:rsidRDefault="000C4AFF" w:rsidP="000C4AFF">
      <w:pPr>
        <w:rPr>
          <w:b/>
          <w:bCs/>
        </w:rPr>
      </w:pPr>
      <w:r w:rsidRPr="00D33084">
        <w:rPr>
          <w:b/>
          <w:bCs/>
          <w:i/>
          <w:iCs/>
        </w:rPr>
        <w:t>Vegetation - environment interactions</w:t>
      </w:r>
      <w:r w:rsidR="00D33084">
        <w:rPr>
          <w:b/>
          <w:bCs/>
          <w:i/>
          <w:iCs/>
        </w:rPr>
        <w:t>:</w:t>
      </w:r>
    </w:p>
    <w:p w14:paraId="0F33118E" w14:textId="77777777" w:rsidR="000C4AFF" w:rsidRDefault="000C4AFF" w:rsidP="000C4AFF">
      <w:r>
        <w:t xml:space="preserve">Compare two scenarios with different configuration of urban greenery (with and without green elements, choice of different street trees, green roof or façade, etc.) </w:t>
      </w:r>
    </w:p>
    <w:p w14:paraId="353537DF" w14:textId="4759BF7F" w:rsidR="000C4AFF" w:rsidRDefault="000C4AFF" w:rsidP="000C4AFF">
      <w:pPr>
        <w:pStyle w:val="ListParagraph"/>
        <w:numPr>
          <w:ilvl w:val="0"/>
          <w:numId w:val="3"/>
        </w:numPr>
      </w:pPr>
      <w:r>
        <w:t xml:space="preserve">Description of </w:t>
      </w:r>
      <w:r w:rsidR="00DE4AB1">
        <w:t xml:space="preserve">the selected mitigation strategy and review </w:t>
      </w:r>
      <w:r w:rsidR="00D33084">
        <w:t>of</w:t>
      </w:r>
      <w:r w:rsidR="00DE4AB1">
        <w:t xml:space="preserve"> its mechanism. Outline your </w:t>
      </w:r>
      <w:r>
        <w:t>hypothesis</w:t>
      </w:r>
      <w:r w:rsidR="00DE4AB1">
        <w:t xml:space="preserve">. </w:t>
      </w:r>
    </w:p>
    <w:p w14:paraId="6C59E028" w14:textId="001AAB83" w:rsidR="00910FFE" w:rsidRDefault="00910FFE" w:rsidP="00910FFE">
      <w:pPr>
        <w:pStyle w:val="ListParagraph"/>
        <w:numPr>
          <w:ilvl w:val="0"/>
          <w:numId w:val="3"/>
        </w:numPr>
      </w:pPr>
      <w:r>
        <w:t>Simulation results (comparisons between two scenarios on key microclimatic parameters</w:t>
      </w:r>
      <w:r w:rsidR="00DE4AB1">
        <w:t>,</w:t>
      </w:r>
      <w:r w:rsidR="00DE4AB1" w:rsidRPr="00DE4AB1">
        <w:t xml:space="preserve"> </w:t>
      </w:r>
      <w:r w:rsidR="00DE4AB1">
        <w:t>exploration of the causes behind the differences by the analysis of specific thermodynamic parameters related to this interaction</w:t>
      </w:r>
      <w:r>
        <w:t>)</w:t>
      </w:r>
      <w:r w:rsidR="00DE4AB1">
        <w:t>.</w:t>
      </w:r>
    </w:p>
    <w:p w14:paraId="731E185D" w14:textId="5914426D" w:rsidR="000C4AFF" w:rsidRDefault="00DE4AB1" w:rsidP="000C4AFF">
      <w:pPr>
        <w:pStyle w:val="ListParagraph"/>
        <w:numPr>
          <w:ilvl w:val="0"/>
          <w:numId w:val="3"/>
        </w:numPr>
      </w:pPr>
      <w:r>
        <w:t>Discussion (e</w:t>
      </w:r>
      <w:r w:rsidR="000C4AFF">
        <w:t>xplanation</w:t>
      </w:r>
      <w:r>
        <w:t xml:space="preserve"> the results).</w:t>
      </w:r>
    </w:p>
    <w:p w14:paraId="794540E3" w14:textId="77777777" w:rsidR="00D33084" w:rsidRDefault="00D33084" w:rsidP="00D33084">
      <w:pPr>
        <w:pStyle w:val="ListParagraph"/>
      </w:pPr>
    </w:p>
    <w:p w14:paraId="55309F2C" w14:textId="70D736E1" w:rsidR="00910FFE" w:rsidRPr="00D33084" w:rsidRDefault="00910FFE" w:rsidP="00910FFE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D33084">
        <w:rPr>
          <w:b/>
          <w:bCs/>
          <w:highlight w:val="yellow"/>
        </w:rPr>
        <w:t xml:space="preserve">Integrated Microclimate Solution </w:t>
      </w:r>
      <w:r w:rsidR="005317AF" w:rsidRPr="00D33084">
        <w:rPr>
          <w:b/>
          <w:bCs/>
          <w:highlight w:val="yellow"/>
        </w:rPr>
        <w:t>(week</w:t>
      </w:r>
      <w:r w:rsidR="00D33084">
        <w:rPr>
          <w:b/>
          <w:bCs/>
          <w:highlight w:val="yellow"/>
        </w:rPr>
        <w:t>s</w:t>
      </w:r>
      <w:r w:rsidR="005317AF" w:rsidRPr="00D33084">
        <w:rPr>
          <w:b/>
          <w:bCs/>
          <w:highlight w:val="yellow"/>
        </w:rPr>
        <w:t xml:space="preserve"> 12 – 15)</w:t>
      </w:r>
    </w:p>
    <w:p w14:paraId="7469F6B1" w14:textId="692BED04" w:rsidR="000C4AFF" w:rsidRDefault="000C4AFF" w:rsidP="000C4AFF">
      <w:pPr>
        <w:rPr>
          <w:i/>
          <w:iCs/>
        </w:rPr>
      </w:pPr>
      <w:r w:rsidRPr="001F7520">
        <w:rPr>
          <w:i/>
          <w:iCs/>
        </w:rPr>
        <w:t>Pr</w:t>
      </w:r>
      <w:r>
        <w:rPr>
          <w:i/>
          <w:iCs/>
        </w:rPr>
        <w:t>opose</w:t>
      </w:r>
      <w:r w:rsidRPr="001F7520">
        <w:rPr>
          <w:i/>
          <w:iCs/>
        </w:rPr>
        <w:t xml:space="preserve"> an integrated solution </w:t>
      </w:r>
      <w:r>
        <w:rPr>
          <w:rFonts w:hint="eastAsia"/>
          <w:i/>
          <w:iCs/>
        </w:rPr>
        <w:t>for</w:t>
      </w:r>
      <w:r w:rsidRPr="001F7520">
        <w:rPr>
          <w:i/>
          <w:iCs/>
        </w:rPr>
        <w:t xml:space="preserve"> the site to improve its microclimate in summer, considering all the relevant interactions between urban elements and microclimate. </w:t>
      </w:r>
    </w:p>
    <w:p w14:paraId="605557E2" w14:textId="27048E33" w:rsidR="00910FFE" w:rsidRPr="00910FFE" w:rsidRDefault="000C4AFF" w:rsidP="00910FFE">
      <w:pPr>
        <w:pStyle w:val="ListParagraph"/>
        <w:numPr>
          <w:ilvl w:val="0"/>
          <w:numId w:val="4"/>
        </w:numPr>
        <w:rPr>
          <w:i/>
          <w:iCs/>
        </w:rPr>
      </w:pPr>
      <w:r>
        <w:t xml:space="preserve">Illustration of proposed design and specific mitigation measures, explain the rationale behind your decisions. </w:t>
      </w:r>
      <w:r>
        <w:rPr>
          <w:i/>
          <w:iCs/>
        </w:rPr>
        <w:t>Be site specific when selecting specific mitigation measures, illustrate your mitigation plan through masterplan and bird eye view 3D perspective drawings.</w:t>
      </w:r>
    </w:p>
    <w:p w14:paraId="2A49C5BC" w14:textId="77777777" w:rsidR="00910FFE" w:rsidRPr="00910FFE" w:rsidRDefault="000C4AFF" w:rsidP="00910FFE">
      <w:pPr>
        <w:pStyle w:val="ListParagraph"/>
        <w:numPr>
          <w:ilvl w:val="0"/>
          <w:numId w:val="4"/>
        </w:numPr>
        <w:rPr>
          <w:i/>
          <w:iCs/>
        </w:rPr>
      </w:pPr>
      <w:r>
        <w:t xml:space="preserve">Analysis the microclimate of your proposal and compare it with </w:t>
      </w:r>
      <w:r w:rsidR="00910FFE">
        <w:t>previous scenarios to explore the combined effects of multiple mitigation strategies</w:t>
      </w:r>
      <w:r>
        <w:t xml:space="preserve">. </w:t>
      </w:r>
    </w:p>
    <w:p w14:paraId="7F41BC6F" w14:textId="0B613DAB" w:rsidR="000C4AFF" w:rsidRDefault="00910FFE" w:rsidP="00910FFE">
      <w:pPr>
        <w:pStyle w:val="ListParagraph"/>
        <w:numPr>
          <w:ilvl w:val="0"/>
          <w:numId w:val="4"/>
        </w:numPr>
        <w:rPr>
          <w:i/>
          <w:iCs/>
        </w:rPr>
      </w:pPr>
      <w:r>
        <w:t xml:space="preserve">Examine the outcome of the integrated microclimate solution </w:t>
      </w:r>
      <w:r w:rsidR="00DE4AB1">
        <w:t xml:space="preserve">by comparing </w:t>
      </w:r>
      <w:r w:rsidR="00DE4AB1">
        <w:rPr>
          <w:i/>
          <w:iCs/>
        </w:rPr>
        <w:t xml:space="preserve">key environmental parameters </w:t>
      </w:r>
      <w:r w:rsidR="000C4AFF" w:rsidRPr="00910FFE">
        <w:rPr>
          <w:i/>
          <w:iCs/>
        </w:rPr>
        <w:t xml:space="preserve">and outdoor thermal comfort indices (PET or UTCI). </w:t>
      </w:r>
    </w:p>
    <w:p w14:paraId="2C877A33" w14:textId="77777777" w:rsidR="00D33084" w:rsidRPr="00910FFE" w:rsidRDefault="00D33084" w:rsidP="00D33084">
      <w:pPr>
        <w:pStyle w:val="ListParagraph"/>
        <w:rPr>
          <w:i/>
          <w:iCs/>
        </w:rPr>
      </w:pPr>
    </w:p>
    <w:p w14:paraId="17E6FD71" w14:textId="77777777" w:rsidR="000C4AFF" w:rsidRPr="00D33084" w:rsidRDefault="000C4AFF" w:rsidP="000C4AFF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D33084">
        <w:rPr>
          <w:rFonts w:hint="eastAsia"/>
          <w:b/>
          <w:bCs/>
          <w:highlight w:val="yellow"/>
        </w:rPr>
        <w:t xml:space="preserve">Conclusion </w:t>
      </w:r>
    </w:p>
    <w:p w14:paraId="25918388" w14:textId="2D0B3E65" w:rsidR="00354003" w:rsidRDefault="005317AF">
      <w:r>
        <w:t>Outline final proposal</w:t>
      </w:r>
      <w:r w:rsidR="00D33084">
        <w:t xml:space="preserve"> of mitigation strategy</w:t>
      </w:r>
      <w:r>
        <w:t xml:space="preserve"> and </w:t>
      </w:r>
      <w:r w:rsidR="00D33084">
        <w:t xml:space="preserve">list </w:t>
      </w:r>
      <w:r>
        <w:t>key findings.</w:t>
      </w:r>
    </w:p>
    <w:sectPr w:rsidR="00354003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34D12" w14:textId="77777777" w:rsidR="00725A32" w:rsidRDefault="00725A32" w:rsidP="00D33084">
      <w:pPr>
        <w:spacing w:after="0" w:line="240" w:lineRule="auto"/>
      </w:pPr>
      <w:r>
        <w:separator/>
      </w:r>
    </w:p>
  </w:endnote>
  <w:endnote w:type="continuationSeparator" w:id="0">
    <w:p w14:paraId="32D61FE6" w14:textId="77777777" w:rsidR="00725A32" w:rsidRDefault="00725A32" w:rsidP="00D33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7348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7C7880" w14:textId="2122F900" w:rsidR="00D33084" w:rsidRDefault="00D330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04E8BF" w14:textId="77777777" w:rsidR="00D33084" w:rsidRDefault="00D330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573BE" w14:textId="77777777" w:rsidR="00725A32" w:rsidRDefault="00725A32" w:rsidP="00D33084">
      <w:pPr>
        <w:spacing w:after="0" w:line="240" w:lineRule="auto"/>
      </w:pPr>
      <w:r>
        <w:separator/>
      </w:r>
    </w:p>
  </w:footnote>
  <w:footnote w:type="continuationSeparator" w:id="0">
    <w:p w14:paraId="6149E517" w14:textId="77777777" w:rsidR="00725A32" w:rsidRDefault="00725A32" w:rsidP="00D330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4pt;height:11.4pt" o:bullet="t">
        <v:imagedata r:id="rId1" o:title="msoD60E"/>
      </v:shape>
    </w:pict>
  </w:numPicBullet>
  <w:abstractNum w:abstractNumId="0" w15:restartNumberingAfterBreak="0">
    <w:nsid w:val="02953B42"/>
    <w:multiLevelType w:val="hybridMultilevel"/>
    <w:tmpl w:val="4A586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75DFF"/>
    <w:multiLevelType w:val="hybridMultilevel"/>
    <w:tmpl w:val="5336A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D6280"/>
    <w:multiLevelType w:val="hybridMultilevel"/>
    <w:tmpl w:val="074A12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27263"/>
    <w:multiLevelType w:val="hybridMultilevel"/>
    <w:tmpl w:val="1FA45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MrUwNDc3NDQ2N7BQ0lEKTi0uzszPAykwqgUA5PVCPywAAAA="/>
  </w:docVars>
  <w:rsids>
    <w:rsidRoot w:val="006F0E85"/>
    <w:rsid w:val="000719C6"/>
    <w:rsid w:val="000C4AFF"/>
    <w:rsid w:val="001666B0"/>
    <w:rsid w:val="00354003"/>
    <w:rsid w:val="004A07F8"/>
    <w:rsid w:val="005317AF"/>
    <w:rsid w:val="006F0E85"/>
    <w:rsid w:val="00725A32"/>
    <w:rsid w:val="008A2F8F"/>
    <w:rsid w:val="008C5D21"/>
    <w:rsid w:val="00910FFE"/>
    <w:rsid w:val="00C254A5"/>
    <w:rsid w:val="00D33084"/>
    <w:rsid w:val="00DE4AB1"/>
    <w:rsid w:val="00E45C69"/>
    <w:rsid w:val="00F16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513761"/>
  <w15:chartTrackingRefBased/>
  <w15:docId w15:val="{21E5E5D4-6653-4C50-B100-90090674F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AFF"/>
    <w:pPr>
      <w:spacing w:line="278" w:lineRule="auto"/>
    </w:pPr>
    <w:rPr>
      <w:rFonts w:eastAsiaTheme="minorEastAsia"/>
      <w:kern w:val="2"/>
      <w:sz w:val="24"/>
      <w:szCs w:val="24"/>
      <w:lang w:val="en-AU" w:eastAsia="zh-C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4A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08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084"/>
    <w:rPr>
      <w:rFonts w:eastAsiaTheme="minorEastAsia"/>
      <w:kern w:val="2"/>
      <w:sz w:val="24"/>
      <w:szCs w:val="24"/>
      <w:lang w:val="en-AU" w:eastAsia="zh-CN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D3308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084"/>
    <w:rPr>
      <w:rFonts w:eastAsiaTheme="minorEastAsia"/>
      <w:kern w:val="2"/>
      <w:sz w:val="24"/>
      <w:szCs w:val="24"/>
      <w:lang w:val="en-AU" w:eastAsia="zh-C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 Lyu</dc:creator>
  <cp:keywords/>
  <dc:description/>
  <cp:lastModifiedBy>Kun Lyu</cp:lastModifiedBy>
  <cp:revision>8</cp:revision>
  <dcterms:created xsi:type="dcterms:W3CDTF">2024-07-12T09:26:00Z</dcterms:created>
  <dcterms:modified xsi:type="dcterms:W3CDTF">2024-11-2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2464bd314c980d4fafd0ca1dd22661a4685a4a55efd305433b25572a6d6872</vt:lpwstr>
  </property>
</Properties>
</file>